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X7c78f82109542355dd607eaac6fdc42699ba06c"/>
    <w:p>
      <w:pPr>
        <w:pStyle w:val="Heading2"/>
      </w:pPr>
      <w:r>
        <w:t xml:space="preserve">Dear [Hiring Manager's Name or "Recruitment Team"]</w:t>
      </w:r>
    </w:p>
    <w:p>
      <w:pPr>
        <w:pStyle w:val="FirstParagraph"/>
      </w:pPr>
      <w:r>
        <w:t xml:space="preserve">I am writing to express my enthusiastic interest in the Biologist position at [Organization Name] in Ivory Coast Abidjan. As a dedicated biologist with a passion for ecological research and conservation, I am eager to contribute my expertise to projects that align with the unique biodiversity of West Africa. This opportunity resonates deeply with my professional goals, and I am excited about the possibility of working in such a dynamic and ecologically significant region.</w:t>
      </w:r>
    </w:p>
    <w:bookmarkEnd w:id="20"/>
    <w:bookmarkStart w:id="21" w:name="why-i-am-a-strong-candidate"/>
    <w:p>
      <w:pPr>
        <w:pStyle w:val="Heading2"/>
      </w:pPr>
      <w:r>
        <w:t xml:space="preserve">Why I Am a Strong Candidate</w:t>
      </w:r>
    </w:p>
    <w:p>
      <w:pPr>
        <w:pStyle w:val="FirstParagraph"/>
      </w:pPr>
      <w:r>
        <w:t xml:space="preserve">With [X years] of experience as a Biologist, I have developed a robust foundation in fieldwork, data analysis, and environmental stewardship. My academic background in [Your Degree, e.g., M.Sc. in Ecology] and hands-on research experience in tropical ecosystems have equipped me to address complex biological challenges. For instance, during my tenure at [Previous Employer/Organization], I led a project on the impact of deforestation on local wildlife populations, which directly contributed to the development of conservation strategies for endangered species in [specific region or country]. This work not only honed my technical skills but also deepened my understanding of the interdependence between human activity and biodiversity.</w:t>
      </w:r>
    </w:p>
    <w:bookmarkEnd w:id="21"/>
    <w:bookmarkStart w:id="22" w:name="relevance-to-ivory-coast-abidjan"/>
    <w:p>
      <w:pPr>
        <w:pStyle w:val="Heading2"/>
      </w:pPr>
      <w:r>
        <w:t xml:space="preserve">Relevance to Ivory Coast Abidjan</w:t>
      </w:r>
    </w:p>
    <w:p>
      <w:pPr>
        <w:pStyle w:val="FirstParagraph"/>
      </w:pPr>
      <w:r>
        <w:t xml:space="preserve">Ivory Coast Abidjan, with its rich tapestry of ecosystems ranging from coastal mangroves to dense rainforests, represents a critical hub for biological research and conservation. As a Biologist, I am particularly drawn to the opportunities here to collaborate with local communities and institutions on initiatives that protect fragile habitats while promoting sustainable development. The region’s unique challenges—such as balancing urban expansion with ecological preservation—require innovative solutions that align with my expertise in [specific area, e.g., population ecology, environmental monitoring].</w:t>
      </w:r>
    </w:p>
    <w:p>
      <w:pPr>
        <w:pStyle w:val="BodyText"/>
      </w:pPr>
      <w:r>
        <w:t xml:space="preserve">For example, I have studied the effects of climate change on coastal ecosystems in West Africa and would be eager to apply this knowledge to support projects in Abidjan. My ability to design and execute field studies, coupled with my proficiency in data analysis software like [e.g., R, ArcGIS], positions me to contribute meaningfully to your team’s objectives. Additionally, my fluency in [languages, e.g., English and French] would enable effective communication with stakeholders across diverse cultural backgrounds—a vital asset for fostering collaboration in Ivory Coast.</w:t>
      </w:r>
    </w:p>
    <w:bookmarkEnd w:id="22"/>
    <w:bookmarkStart w:id="23" w:name="skills-and-achievements"/>
    <w:p>
      <w:pPr>
        <w:pStyle w:val="Heading2"/>
      </w:pPr>
      <w:r>
        <w:t xml:space="preserve">Skills and Achievements</w:t>
      </w:r>
    </w:p>
    <w:p>
      <w:pPr>
        <w:pStyle w:val="FirstParagraph"/>
      </w:pPr>
      <w:r>
        <w:t xml:space="preserve">My professional journey has been marked by a commitment to advancing biological research through interdisciplinary approaches. I have published peer-reviewed articles on topics such as [specific research topic, e.g., "Biodiversity Assessment in Tropical Rainforests"], which have been featured in journals like [Journal Name]. These contributions reflect my dedication to scientific rigor and my ability to translate findings into actionable insights for conservation efforts.</w:t>
      </w:r>
    </w:p>
    <w:p>
      <w:pPr>
        <w:pStyle w:val="BodyText"/>
      </w:pPr>
      <w:r>
        <w:t xml:space="preserve">In addition to technical skills, I bring strong organizational and interpersonal abilities. As a lead researcher on a project funded by [Funding Organization], I managed a team of 10 individuals, ensuring timely completion of tasks while maintaining high standards of data accuracy. This experience has strengthened my capacity to work effectively in fast-paced environments and adapt to evolving priorities—a skill that I believe is essential for success in Ivory Coast Abidjan.</w:t>
      </w:r>
    </w:p>
    <w:bookmarkEnd w:id="23"/>
    <w:bookmarkStart w:id="24" w:name="why-ivory-coast-abidjan"/>
    <w:p>
      <w:pPr>
        <w:pStyle w:val="Heading2"/>
      </w:pPr>
      <w:r>
        <w:t xml:space="preserve">Why Ivory Coast Abidjan?</w:t>
      </w:r>
    </w:p>
    <w:p>
      <w:pPr>
        <w:pStyle w:val="FirstParagraph"/>
      </w:pPr>
      <w:r>
        <w:t xml:space="preserve">The decision to apply for this role is rooted in my deep appreciation for the natural and cultural heritage of Ivory Coast. Abidjan, as a bustling economic hub, presents a unique opportunity to bridge scientific research with community development. I am particularly inspired by [specific local initiative or organization in Abidjan], which exemplifies the kind of impactful work I aim to contribute to. By joining your team, I hope to leverage my skills to address pressing environmental issues while fostering partnerships that benefit both people and the planet.</w:t>
      </w:r>
    </w:p>
    <w:p>
      <w:pPr>
        <w:pStyle w:val="BodyText"/>
      </w:pPr>
      <w:r>
        <w:t xml:space="preserve">I am also motivated by the prospect of working alongside local experts who share a commitment to preserving Ivory Coast’s ecological legacy. Collaborating with such individuals would not only enrich my professional growth but also allow me to contribute to a broader network of conservation efforts in West Africa.</w:t>
      </w:r>
    </w:p>
    <w:bookmarkEnd w:id="24"/>
    <w:bookmarkStart w:id="25" w:name="conclusion"/>
    <w:p>
      <w:pPr>
        <w:pStyle w:val="Heading2"/>
      </w:pPr>
      <w:r>
        <w:t xml:space="preserve">Conclusion</w:t>
      </w:r>
    </w:p>
    <w:p>
      <w:pPr>
        <w:pStyle w:val="FirstParagraph"/>
      </w:pPr>
      <w:r>
        <w:t xml:space="preserve">In conclusion, I am confident that my background as a Biologist, combined with my passion for ecological research and commitment to sustainable practices, makes me an ideal candidate for this role. I am eager to bring my skills and experiences to [Organization Name] in Ivory Coast Abidjan and contribute to the meaningful work that your organization is doing. Thank you for considering my application. I would be delighted to discuss how my qualifications align with your needs and look forward to the possibility of contributing to your team.</w:t>
      </w:r>
    </w:p>
    <w:p>
      <w:pPr>
        <w:pStyle w:val="BodyText"/>
      </w:pPr>
      <w:r>
        <w:t xml:space="preserve">Sincerely,</w:t>
      </w:r>
    </w:p>
    <w:p>
      <w:pPr>
        <w:pStyle w:val="BodyText"/>
      </w:pPr>
      <w:r>
        <w:t xml:space="preserve">[Your Full Name]</w:t>
      </w:r>
    </w:p>
    <w:bookmarkEnd w:id="25"/>
    <w:p>
      <w:pPr>
        <w:pStyle w:val="BodyText"/>
      </w:pPr>
      <w:r>
        <w:rPr>
          <w:bCs/>
          <w:b/>
        </w:rPr>
        <w:t xml:space="preserve">Note:</w:t>
      </w:r>
      <w:r>
        <w:t xml:space="preserve"> </w:t>
      </w:r>
      <w:r>
        <w:t xml:space="preserve">Replace all bracketed text (e.g., [Your Full Name], [Organization Name]) with personalized details before submitting.</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Ivory Coast Abidjan</dc:title>
  <dc:creator/>
  <dc:language>en</dc:language>
  <cp:keywords/>
  <dcterms:created xsi:type="dcterms:W3CDTF">2026-07-23T10:39:16Z</dcterms:created>
  <dcterms:modified xsi:type="dcterms:W3CDTF">2026-07-23T10:39:16Z</dcterms:modified>
</cp:coreProperties>
</file>

<file path=docProps/custom.xml><?xml version="1.0" encoding="utf-8"?>
<Properties xmlns="http://schemas.openxmlformats.org/officeDocument/2006/custom-properties" xmlns:vt="http://schemas.openxmlformats.org/officeDocument/2006/docPropsVTypes"/>
</file>